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EE54CE" w14:textId="68041032" w:rsidR="002C001E" w:rsidRDefault="004935A8" w:rsidP="005B3AFC">
      <w:pPr>
        <w:pStyle w:val="Heading1"/>
      </w:pPr>
      <w:r>
        <w:t xml:space="preserve">Project </w:t>
      </w:r>
      <w:r w:rsidR="001C248C">
        <w:t>3</w:t>
      </w:r>
      <w:r>
        <w:t xml:space="preserve"> </w:t>
      </w:r>
      <w:r w:rsidR="00780CDC">
        <w:t xml:space="preserve">Corner </w:t>
      </w:r>
      <w:r w:rsidR="001C248C">
        <w:t>Grocery</w:t>
      </w:r>
    </w:p>
    <w:p w14:paraId="7CE83A80" w14:textId="602B671D" w:rsidR="00CD1CD8" w:rsidRDefault="002C001E" w:rsidP="005B3AFC">
      <w:pPr>
        <w:pStyle w:val="Heading1"/>
      </w:pPr>
      <w:r>
        <w:t>David Neff</w:t>
      </w:r>
    </w:p>
    <w:p w14:paraId="617C680D" w14:textId="77777777" w:rsidR="005E621E" w:rsidRPr="005E621E" w:rsidRDefault="005E621E" w:rsidP="005E621E"/>
    <w:p w14:paraId="3480BB02" w14:textId="627F5F10" w:rsidR="00B9564B" w:rsidRPr="00B9564B" w:rsidRDefault="00B9564B" w:rsidP="00B9564B">
      <w:r w:rsidRPr="00B9564B">
        <w:rPr>
          <w:b/>
          <w:bCs/>
        </w:rPr>
        <w:t>Overview:</w:t>
      </w:r>
      <w:r w:rsidRPr="00B9564B">
        <w:t xml:space="preserve"> </w:t>
      </w:r>
      <w:r w:rsidR="007F4E79">
        <w:t xml:space="preserve">The </w:t>
      </w:r>
      <w:r w:rsidR="00F36BD2">
        <w:t>Corner Grocer code allows for a</w:t>
      </w:r>
      <w:r w:rsidR="002C1806">
        <w:t xml:space="preserve"> group</w:t>
      </w:r>
      <w:r w:rsidR="00F36BD2">
        <w:t xml:space="preserve"> of items to be tracked</w:t>
      </w:r>
      <w:r w:rsidR="002C1806">
        <w:t>, counted, and displayed.</w:t>
      </w:r>
    </w:p>
    <w:p w14:paraId="49931A83" w14:textId="00A3D522" w:rsidR="00B9564B" w:rsidRPr="00B9564B" w:rsidRDefault="00B9564B" w:rsidP="00B9564B">
      <w:pPr>
        <w:numPr>
          <w:ilvl w:val="0"/>
          <w:numId w:val="20"/>
        </w:numPr>
      </w:pPr>
      <w:r w:rsidRPr="00B9564B">
        <w:rPr>
          <w:b/>
          <w:bCs/>
        </w:rPr>
        <w:t>Collection Class</w:t>
      </w:r>
      <w:r w:rsidRPr="00B9564B">
        <w:t xml:space="preserve">: </w:t>
      </w:r>
      <w:r w:rsidR="002C1806">
        <w:t>Manages the group in a vector, checks inventory and increments quantity.</w:t>
      </w:r>
    </w:p>
    <w:p w14:paraId="2B6CE4D0" w14:textId="7BD5D835" w:rsidR="00B9564B" w:rsidRPr="00B9564B" w:rsidRDefault="00B9564B" w:rsidP="00B9564B">
      <w:pPr>
        <w:numPr>
          <w:ilvl w:val="0"/>
          <w:numId w:val="20"/>
        </w:numPr>
      </w:pPr>
      <w:r w:rsidRPr="00B9564B">
        <w:rPr>
          <w:b/>
          <w:bCs/>
        </w:rPr>
        <w:t>Item Class</w:t>
      </w:r>
      <w:r w:rsidRPr="00B9564B">
        <w:t xml:space="preserve">: </w:t>
      </w:r>
      <w:r w:rsidR="002C1806">
        <w:t>Generic class for any item, simply has name and quantity.</w:t>
      </w:r>
    </w:p>
    <w:p w14:paraId="0B92D582" w14:textId="1B559619" w:rsidR="00B9564B" w:rsidRPr="00B9564B" w:rsidRDefault="00B9564B" w:rsidP="00B9564B">
      <w:pPr>
        <w:numPr>
          <w:ilvl w:val="0"/>
          <w:numId w:val="20"/>
        </w:numPr>
      </w:pPr>
      <w:r w:rsidRPr="00B9564B">
        <w:rPr>
          <w:b/>
          <w:bCs/>
        </w:rPr>
        <w:t>Menu Class</w:t>
      </w:r>
      <w:r w:rsidRPr="00B9564B">
        <w:t xml:space="preserve">: </w:t>
      </w:r>
      <w:r w:rsidR="002C1806">
        <w:t>Useful class to build and display a menu</w:t>
      </w:r>
      <w:r w:rsidR="001F75C8">
        <w:t>, has a method to prompt user and return selection after validating good input.</w:t>
      </w:r>
    </w:p>
    <w:p w14:paraId="1B159CD1" w14:textId="77777777" w:rsidR="00B9564B" w:rsidRPr="00B9564B" w:rsidRDefault="00B9564B" w:rsidP="00B9564B">
      <w:pPr>
        <w:numPr>
          <w:ilvl w:val="0"/>
          <w:numId w:val="20"/>
        </w:numPr>
      </w:pPr>
      <w:r w:rsidRPr="00B9564B">
        <w:rPr>
          <w:b/>
          <w:bCs/>
        </w:rPr>
        <w:t>Main Functionality</w:t>
      </w:r>
      <w:r w:rsidRPr="00B9564B">
        <w:t>: Handles user interaction, data loading from a file, and execution of various inventory operations.</w:t>
      </w:r>
    </w:p>
    <w:p w14:paraId="272DC76F" w14:textId="77777777" w:rsidR="00B9564B" w:rsidRPr="00B9564B" w:rsidRDefault="00B9564B" w:rsidP="00B9564B">
      <w:r w:rsidRPr="00B9564B">
        <w:rPr>
          <w:b/>
          <w:bCs/>
        </w:rPr>
        <w:t>Key Functionalities:</w:t>
      </w:r>
    </w:p>
    <w:p w14:paraId="2248A812" w14:textId="42E82F82" w:rsidR="00B9564B" w:rsidRPr="00B9564B" w:rsidRDefault="00B9564B" w:rsidP="00B9564B">
      <w:pPr>
        <w:numPr>
          <w:ilvl w:val="0"/>
          <w:numId w:val="21"/>
        </w:numPr>
      </w:pPr>
      <w:r w:rsidRPr="00B9564B">
        <w:rPr>
          <w:b/>
          <w:bCs/>
        </w:rPr>
        <w:t>Adding Items</w:t>
      </w:r>
      <w:r w:rsidRPr="00B9564B">
        <w:t xml:space="preserve">: </w:t>
      </w:r>
      <w:r w:rsidR="0061719B">
        <w:t>Can add unlimited items to an inventory, assumes use of Item Class.</w:t>
      </w:r>
    </w:p>
    <w:p w14:paraId="58647D99" w14:textId="77777777" w:rsidR="00B9564B" w:rsidRPr="00B9564B" w:rsidRDefault="00B9564B" w:rsidP="00B9564B">
      <w:pPr>
        <w:numPr>
          <w:ilvl w:val="0"/>
          <w:numId w:val="21"/>
        </w:numPr>
      </w:pPr>
      <w:r w:rsidRPr="00B9564B">
        <w:rPr>
          <w:b/>
          <w:bCs/>
        </w:rPr>
        <w:t>Searching Items</w:t>
      </w:r>
      <w:r w:rsidRPr="00B9564B">
        <w:t>: Users can search for an item by name and retrieve its quantity.</w:t>
      </w:r>
    </w:p>
    <w:p w14:paraId="2233463A" w14:textId="46261430" w:rsidR="00B9564B" w:rsidRPr="00B9564B" w:rsidRDefault="00B9564B" w:rsidP="00B9564B">
      <w:pPr>
        <w:numPr>
          <w:ilvl w:val="0"/>
          <w:numId w:val="21"/>
        </w:numPr>
      </w:pPr>
      <w:r w:rsidRPr="00B9564B">
        <w:rPr>
          <w:b/>
          <w:bCs/>
        </w:rPr>
        <w:t>Displaying Inventory</w:t>
      </w:r>
      <w:r w:rsidRPr="00B9564B">
        <w:t xml:space="preserve">: </w:t>
      </w:r>
      <w:r w:rsidR="0061719B">
        <w:t xml:space="preserve">Multiple display </w:t>
      </w:r>
      <w:r w:rsidR="00740639">
        <w:t>options, show all, individual, or a histogram.</w:t>
      </w:r>
    </w:p>
    <w:p w14:paraId="2419EB46" w14:textId="3B181AC8" w:rsidR="00B9564B" w:rsidRPr="00B9564B" w:rsidRDefault="00B9564B" w:rsidP="00B9564B">
      <w:pPr>
        <w:numPr>
          <w:ilvl w:val="0"/>
          <w:numId w:val="21"/>
        </w:numPr>
      </w:pPr>
      <w:r w:rsidRPr="00B9564B">
        <w:rPr>
          <w:b/>
          <w:bCs/>
        </w:rPr>
        <w:t>User Interaction</w:t>
      </w:r>
      <w:r w:rsidRPr="00B9564B">
        <w:t xml:space="preserve">: </w:t>
      </w:r>
      <w:r w:rsidR="00740639">
        <w:t>Menu displays and user selects an integer response to a prompt</w:t>
      </w:r>
      <w:r w:rsidRPr="00B9564B">
        <w:t>.</w:t>
      </w:r>
    </w:p>
    <w:p w14:paraId="1163ABDB" w14:textId="5CD9393D" w:rsidR="00B9564B" w:rsidRPr="00B9564B" w:rsidRDefault="00B9564B" w:rsidP="00B9564B">
      <w:pPr>
        <w:numPr>
          <w:ilvl w:val="0"/>
          <w:numId w:val="21"/>
        </w:numPr>
      </w:pPr>
      <w:r w:rsidRPr="00B9564B">
        <w:rPr>
          <w:b/>
          <w:bCs/>
        </w:rPr>
        <w:t>File Loading</w:t>
      </w:r>
      <w:r w:rsidRPr="00B9564B">
        <w:t>: The system</w:t>
      </w:r>
      <w:r w:rsidR="00740639">
        <w:t xml:space="preserve"> assumes loading initial inventory f</w:t>
      </w:r>
      <w:r w:rsidRPr="00B9564B">
        <w:t>rom a</w:t>
      </w:r>
      <w:r w:rsidR="00740639">
        <w:t xml:space="preserve"> file</w:t>
      </w:r>
      <w:r w:rsidRPr="00B9564B">
        <w:t xml:space="preserve"> input.</w:t>
      </w:r>
    </w:p>
    <w:p w14:paraId="37C4B8B7" w14:textId="7205234B" w:rsidR="00B9564B" w:rsidRPr="00B9564B" w:rsidRDefault="00740639" w:rsidP="00B9564B">
      <w:r>
        <w:rPr>
          <w:b/>
          <w:bCs/>
        </w:rPr>
        <w:t>Operating Constraints</w:t>
      </w:r>
      <w:r w:rsidR="00B9564B" w:rsidRPr="00B9564B">
        <w:rPr>
          <w:b/>
          <w:bCs/>
        </w:rPr>
        <w:t>:</w:t>
      </w:r>
    </w:p>
    <w:p w14:paraId="3ADCEFBD" w14:textId="62C50491" w:rsidR="00B9564B" w:rsidRPr="00B9564B" w:rsidRDefault="0058413A" w:rsidP="00B9564B">
      <w:pPr>
        <w:numPr>
          <w:ilvl w:val="0"/>
          <w:numId w:val="22"/>
        </w:numPr>
      </w:pPr>
      <w:r>
        <w:t>Must l</w:t>
      </w:r>
      <w:r w:rsidR="00B9564B" w:rsidRPr="00B9564B">
        <w:t>oad inventory data from "CS210_Project_Three_Input_File.txt".</w:t>
      </w:r>
      <w:r>
        <w:t xml:space="preserve"> Future work will allow for file selection.</w:t>
      </w:r>
    </w:p>
    <w:p w14:paraId="48E60AE3" w14:textId="77777777" w:rsidR="00B9564B" w:rsidRPr="00B9564B" w:rsidRDefault="00B9564B" w:rsidP="00B9564B">
      <w:pPr>
        <w:numPr>
          <w:ilvl w:val="0"/>
          <w:numId w:val="22"/>
        </w:numPr>
      </w:pPr>
      <w:r w:rsidRPr="00B9564B">
        <w:t>Use menu options to search for items, print inventory lists, and generate histograms.</w:t>
      </w:r>
    </w:p>
    <w:p w14:paraId="3C3C8F84" w14:textId="77777777" w:rsidR="00B9564B" w:rsidRPr="00B9564B" w:rsidRDefault="00B9564B" w:rsidP="00B9564B">
      <w:pPr>
        <w:numPr>
          <w:ilvl w:val="0"/>
          <w:numId w:val="22"/>
        </w:numPr>
      </w:pPr>
      <w:r w:rsidRPr="00B9564B">
        <w:t>Exit the program when finished.</w:t>
      </w:r>
    </w:p>
    <w:p w14:paraId="7A5A87C0" w14:textId="77777777" w:rsidR="00B9564B" w:rsidRPr="00B9564B" w:rsidRDefault="00B9564B" w:rsidP="00B9564B">
      <w:r w:rsidRPr="00B9564B">
        <w:rPr>
          <w:b/>
          <w:bCs/>
        </w:rPr>
        <w:t>Error Handling:</w:t>
      </w:r>
    </w:p>
    <w:p w14:paraId="7E16D7EB" w14:textId="77777777" w:rsidR="00B9564B" w:rsidRPr="00B9564B" w:rsidRDefault="00B9564B" w:rsidP="00B9564B">
      <w:pPr>
        <w:numPr>
          <w:ilvl w:val="0"/>
          <w:numId w:val="23"/>
        </w:numPr>
      </w:pPr>
      <w:r w:rsidRPr="00B9564B">
        <w:t>The program includes validation for menu selection inputs.</w:t>
      </w:r>
    </w:p>
    <w:p w14:paraId="4D664649" w14:textId="70B15954" w:rsidR="00B9564B" w:rsidRPr="00B9564B" w:rsidRDefault="0058413A" w:rsidP="00B9564B">
      <w:pPr>
        <w:numPr>
          <w:ilvl w:val="0"/>
          <w:numId w:val="23"/>
        </w:numPr>
      </w:pPr>
      <w:r>
        <w:t>E</w:t>
      </w:r>
      <w:r w:rsidR="00B9564B" w:rsidRPr="00B9564B">
        <w:t xml:space="preserve">xception handling </w:t>
      </w:r>
      <w:r>
        <w:t xml:space="preserve">for </w:t>
      </w:r>
      <w:r w:rsidR="00B9564B" w:rsidRPr="00B9564B">
        <w:t>invalid or out-of-range menu selections</w:t>
      </w:r>
      <w:r>
        <w:t xml:space="preserve"> happens in the Menu class</w:t>
      </w:r>
      <w:r w:rsidR="00B9564B" w:rsidRPr="00B9564B">
        <w:t>.</w:t>
      </w:r>
    </w:p>
    <w:p w14:paraId="66361FD7" w14:textId="4274A18D" w:rsidR="007F4665" w:rsidRPr="0058413A" w:rsidRDefault="00B9564B" w:rsidP="00B9564B">
      <w:pPr>
        <w:numPr>
          <w:ilvl w:val="0"/>
          <w:numId w:val="23"/>
        </w:numPr>
      </w:pPr>
      <w:r w:rsidRPr="00B9564B">
        <w:t xml:space="preserve">File loading errors </w:t>
      </w:r>
      <w:r w:rsidR="0058413A">
        <w:t>are handled in main.</w:t>
      </w:r>
    </w:p>
    <w:sectPr w:rsidR="007F4665" w:rsidRPr="0058413A" w:rsidSect="003C4D58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E4D430" w14:textId="77777777" w:rsidR="00D479E8" w:rsidRDefault="00D479E8">
      <w:pPr>
        <w:spacing w:after="0" w:line="240" w:lineRule="auto"/>
      </w:pPr>
      <w:r>
        <w:separator/>
      </w:r>
    </w:p>
  </w:endnote>
  <w:endnote w:type="continuationSeparator" w:id="0">
    <w:p w14:paraId="647462FB" w14:textId="77777777" w:rsidR="00D479E8" w:rsidRDefault="00D479E8">
      <w:pPr>
        <w:spacing w:after="0" w:line="240" w:lineRule="auto"/>
      </w:pPr>
      <w:r>
        <w:continuationSeparator/>
      </w:r>
    </w:p>
  </w:endnote>
  <w:endnote w:type="continuationNotice" w:id="1">
    <w:p w14:paraId="644EFEC5" w14:textId="77777777" w:rsidR="00D479E8" w:rsidRDefault="00D479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ED6232" w14:textId="77777777" w:rsidR="00D479E8" w:rsidRDefault="00D479E8">
      <w:pPr>
        <w:spacing w:after="0" w:line="240" w:lineRule="auto"/>
      </w:pPr>
      <w:r>
        <w:separator/>
      </w:r>
    </w:p>
  </w:footnote>
  <w:footnote w:type="continuationSeparator" w:id="0">
    <w:p w14:paraId="1A600E87" w14:textId="77777777" w:rsidR="00D479E8" w:rsidRDefault="00D479E8">
      <w:pPr>
        <w:spacing w:after="0" w:line="240" w:lineRule="auto"/>
      </w:pPr>
      <w:r>
        <w:continuationSeparator/>
      </w:r>
    </w:p>
  </w:footnote>
  <w:footnote w:type="continuationNotice" w:id="1">
    <w:p w14:paraId="6AD5F7DE" w14:textId="77777777" w:rsidR="00D479E8" w:rsidRDefault="00D479E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9857E9" w14:textId="4B0FAA20" w:rsidR="00C34298" w:rsidRPr="00CE3FD2" w:rsidRDefault="00CE3FD2" w:rsidP="00CE3FD2">
    <w:pPr>
      <w:spacing w:after="200"/>
      <w:contextualSpacing/>
      <w:jc w:val="center"/>
      <w:rPr>
        <w:color w:val="000000"/>
        <w:lang w:val="en"/>
      </w:rPr>
    </w:pPr>
    <w:r w:rsidRPr="00BE779A">
      <w:rPr>
        <w:rFonts w:ascii="Arial" w:eastAsia="Arial" w:hAnsi="Arial" w:cs="Arial"/>
        <w:noProof/>
        <w:lang w:val="en"/>
      </w:rPr>
      <w:drawing>
        <wp:inline distT="0" distB="0" distL="0" distR="0" wp14:anchorId="01FCCFE5" wp14:editId="5AC03C50">
          <wp:extent cx="784225" cy="435610"/>
          <wp:effectExtent l="0" t="0" r="0" b="2540"/>
          <wp:docPr id="2" name="Picture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NHU logo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4225" cy="435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0CA38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2469E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2A29B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62260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7787CA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8749B9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1664C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92C8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EE8FB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0E14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072CD"/>
    <w:multiLevelType w:val="hybridMultilevel"/>
    <w:tmpl w:val="03D44440"/>
    <w:lvl w:ilvl="0" w:tplc="9C90EC74">
      <w:start w:val="1"/>
      <w:numFmt w:val="decimal"/>
      <w:lvlText w:val="%1."/>
      <w:lvlJc w:val="left"/>
      <w:pPr>
        <w:ind w:left="720" w:hanging="360"/>
      </w:pPr>
    </w:lvl>
    <w:lvl w:ilvl="1" w:tplc="B67C3326">
      <w:start w:val="4"/>
      <w:numFmt w:val="lowerLetter"/>
      <w:lvlText w:val="%2."/>
      <w:lvlJc w:val="left"/>
      <w:pPr>
        <w:ind w:left="1440" w:hanging="360"/>
      </w:pPr>
    </w:lvl>
    <w:lvl w:ilvl="2" w:tplc="867CAF36">
      <w:start w:val="1"/>
      <w:numFmt w:val="lowerRoman"/>
      <w:lvlText w:val="%3."/>
      <w:lvlJc w:val="right"/>
      <w:pPr>
        <w:ind w:left="2160" w:hanging="180"/>
      </w:pPr>
    </w:lvl>
    <w:lvl w:ilvl="3" w:tplc="3E245106">
      <w:start w:val="1"/>
      <w:numFmt w:val="decimal"/>
      <w:lvlText w:val="%4."/>
      <w:lvlJc w:val="left"/>
      <w:pPr>
        <w:ind w:left="2880" w:hanging="360"/>
      </w:pPr>
    </w:lvl>
    <w:lvl w:ilvl="4" w:tplc="BFB636E8">
      <w:start w:val="1"/>
      <w:numFmt w:val="lowerLetter"/>
      <w:lvlText w:val="%5."/>
      <w:lvlJc w:val="left"/>
      <w:pPr>
        <w:ind w:left="3600" w:hanging="360"/>
      </w:pPr>
    </w:lvl>
    <w:lvl w:ilvl="5" w:tplc="E58A9FC2">
      <w:start w:val="1"/>
      <w:numFmt w:val="lowerRoman"/>
      <w:lvlText w:val="%6."/>
      <w:lvlJc w:val="right"/>
      <w:pPr>
        <w:ind w:left="4320" w:hanging="180"/>
      </w:pPr>
    </w:lvl>
    <w:lvl w:ilvl="6" w:tplc="40A8F362">
      <w:start w:val="1"/>
      <w:numFmt w:val="decimal"/>
      <w:lvlText w:val="%7."/>
      <w:lvlJc w:val="left"/>
      <w:pPr>
        <w:ind w:left="5040" w:hanging="360"/>
      </w:pPr>
    </w:lvl>
    <w:lvl w:ilvl="7" w:tplc="84923832">
      <w:start w:val="1"/>
      <w:numFmt w:val="lowerLetter"/>
      <w:lvlText w:val="%8."/>
      <w:lvlJc w:val="left"/>
      <w:pPr>
        <w:ind w:left="5760" w:hanging="360"/>
      </w:pPr>
    </w:lvl>
    <w:lvl w:ilvl="8" w:tplc="4BF66E7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0752EC"/>
    <w:multiLevelType w:val="multilevel"/>
    <w:tmpl w:val="C69E4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A423E42"/>
    <w:multiLevelType w:val="multilevel"/>
    <w:tmpl w:val="6AA49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8AA3D0B"/>
    <w:multiLevelType w:val="multilevel"/>
    <w:tmpl w:val="077C7F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86A614D"/>
    <w:multiLevelType w:val="hybridMultilevel"/>
    <w:tmpl w:val="C60406F4"/>
    <w:lvl w:ilvl="0" w:tplc="694AD25A">
      <w:start w:val="1"/>
      <w:numFmt w:val="decimal"/>
      <w:lvlText w:val="%1."/>
      <w:lvlJc w:val="left"/>
      <w:pPr>
        <w:ind w:left="720" w:hanging="360"/>
      </w:pPr>
      <w:rPr>
        <w:color w:val="000000"/>
        <w:sz w:val="22"/>
        <w:szCs w:val="22"/>
        <w:u w:val="none"/>
      </w:rPr>
    </w:lvl>
    <w:lvl w:ilvl="1" w:tplc="FFFFFFFF">
      <w:start w:val="1"/>
      <w:numFmt w:val="lowerLetter"/>
      <w:pStyle w:val="ListBullet"/>
      <w:lvlText w:val="%2."/>
      <w:lvlJc w:val="left"/>
      <w:pPr>
        <w:ind w:left="1440" w:hanging="360"/>
      </w:pPr>
      <w:rPr>
        <w:rFonts w:hint="default"/>
        <w:sz w:val="22"/>
        <w:szCs w:val="22"/>
      </w:rPr>
    </w:lvl>
    <w:lvl w:ilvl="2" w:tplc="13BC63A2">
      <w:start w:val="1"/>
      <w:numFmt w:val="lowerRoman"/>
      <w:pStyle w:val="List3"/>
      <w:lvlText w:val="%3."/>
      <w:lvlJc w:val="left"/>
      <w:pPr>
        <w:ind w:left="2160" w:hanging="360"/>
      </w:pPr>
      <w:rPr>
        <w:u w:val="none"/>
      </w:rPr>
    </w:lvl>
    <w:lvl w:ilvl="3" w:tplc="9B54653E">
      <w:start w:val="1"/>
      <w:numFmt w:val="decimal"/>
      <w:pStyle w:val="List4"/>
      <w:lvlText w:val="%4."/>
      <w:lvlJc w:val="left"/>
      <w:pPr>
        <w:ind w:left="2880" w:hanging="360"/>
      </w:pPr>
      <w:rPr>
        <w:u w:val="none"/>
      </w:rPr>
    </w:lvl>
    <w:lvl w:ilvl="4" w:tplc="8CEEEEBA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plc="1400A4B0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 w:tplc="6666E1E2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plc="47805872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plc="A72015B6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4ED87482"/>
    <w:multiLevelType w:val="multilevel"/>
    <w:tmpl w:val="E272E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57A6DAD"/>
    <w:multiLevelType w:val="multilevel"/>
    <w:tmpl w:val="193217E4"/>
    <w:lvl w:ilvl="0">
      <w:start w:val="1"/>
      <w:numFmt w:val="decimal"/>
      <w:pStyle w:val="List"/>
      <w:lvlText w:val="%1."/>
      <w:lvlJc w:val="left"/>
      <w:pPr>
        <w:ind w:left="720" w:hanging="360"/>
      </w:pPr>
      <w:rPr>
        <w:b w:val="0"/>
        <w:bCs w:val="0"/>
        <w:sz w:val="22"/>
        <w:szCs w:val="22"/>
      </w:rPr>
    </w:lvl>
    <w:lvl w:ilvl="1">
      <w:start w:val="1"/>
      <w:numFmt w:val="lowerLetter"/>
      <w:pStyle w:val="List2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9C6179"/>
    <w:multiLevelType w:val="multilevel"/>
    <w:tmpl w:val="5B4CD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3E514D7"/>
    <w:multiLevelType w:val="hybridMultilevel"/>
    <w:tmpl w:val="B772FF4E"/>
    <w:lvl w:ilvl="0" w:tplc="F6222BA0">
      <w:start w:val="1"/>
      <w:numFmt w:val="decimal"/>
      <w:lvlText w:val="%1."/>
      <w:lvlJc w:val="left"/>
      <w:pPr>
        <w:ind w:left="720" w:hanging="360"/>
      </w:pPr>
    </w:lvl>
    <w:lvl w:ilvl="1" w:tplc="EA64BAB2">
      <w:start w:val="1"/>
      <w:numFmt w:val="lowerLetter"/>
      <w:lvlText w:val="%2."/>
      <w:lvlJc w:val="left"/>
      <w:pPr>
        <w:ind w:left="1440" w:hanging="360"/>
      </w:pPr>
    </w:lvl>
    <w:lvl w:ilvl="2" w:tplc="D902A6AE">
      <w:start w:val="1"/>
      <w:numFmt w:val="lowerRoman"/>
      <w:lvlText w:val="%3."/>
      <w:lvlJc w:val="right"/>
      <w:pPr>
        <w:ind w:left="2160" w:hanging="180"/>
      </w:pPr>
    </w:lvl>
    <w:lvl w:ilvl="3" w:tplc="EB2A4A54">
      <w:start w:val="1"/>
      <w:numFmt w:val="decimal"/>
      <w:lvlText w:val="%4."/>
      <w:lvlJc w:val="left"/>
      <w:pPr>
        <w:ind w:left="2880" w:hanging="360"/>
      </w:pPr>
    </w:lvl>
    <w:lvl w:ilvl="4" w:tplc="04A2363A">
      <w:start w:val="1"/>
      <w:numFmt w:val="lowerLetter"/>
      <w:lvlText w:val="%5."/>
      <w:lvlJc w:val="left"/>
      <w:pPr>
        <w:ind w:left="3600" w:hanging="360"/>
      </w:pPr>
    </w:lvl>
    <w:lvl w:ilvl="5" w:tplc="9FB8C4B8">
      <w:start w:val="1"/>
      <w:numFmt w:val="lowerRoman"/>
      <w:lvlText w:val="%6."/>
      <w:lvlJc w:val="right"/>
      <w:pPr>
        <w:ind w:left="4320" w:hanging="180"/>
      </w:pPr>
    </w:lvl>
    <w:lvl w:ilvl="6" w:tplc="82B0337A">
      <w:start w:val="1"/>
      <w:numFmt w:val="decimal"/>
      <w:lvlText w:val="%7."/>
      <w:lvlJc w:val="left"/>
      <w:pPr>
        <w:ind w:left="5040" w:hanging="360"/>
      </w:pPr>
    </w:lvl>
    <w:lvl w:ilvl="7" w:tplc="607C1266">
      <w:start w:val="1"/>
      <w:numFmt w:val="lowerLetter"/>
      <w:lvlText w:val="%8."/>
      <w:lvlJc w:val="left"/>
      <w:pPr>
        <w:ind w:left="5760" w:hanging="360"/>
      </w:pPr>
    </w:lvl>
    <w:lvl w:ilvl="8" w:tplc="531604D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AF4C2C"/>
    <w:multiLevelType w:val="multilevel"/>
    <w:tmpl w:val="CF0CB8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82160653">
    <w:abstractNumId w:val="10"/>
  </w:num>
  <w:num w:numId="2" w16cid:durableId="1654674558">
    <w:abstractNumId w:val="18"/>
  </w:num>
  <w:num w:numId="3" w16cid:durableId="875431872">
    <w:abstractNumId w:val="14"/>
  </w:num>
  <w:num w:numId="4" w16cid:durableId="1793593194">
    <w:abstractNumId w:val="16"/>
  </w:num>
  <w:num w:numId="5" w16cid:durableId="628635320">
    <w:abstractNumId w:val="9"/>
  </w:num>
  <w:num w:numId="6" w16cid:durableId="648368726">
    <w:abstractNumId w:val="7"/>
  </w:num>
  <w:num w:numId="7" w16cid:durableId="1034118429">
    <w:abstractNumId w:val="6"/>
  </w:num>
  <w:num w:numId="8" w16cid:durableId="1819149511">
    <w:abstractNumId w:val="5"/>
  </w:num>
  <w:num w:numId="9" w16cid:durableId="1153063383">
    <w:abstractNumId w:val="4"/>
  </w:num>
  <w:num w:numId="10" w16cid:durableId="17704386">
    <w:abstractNumId w:val="8"/>
  </w:num>
  <w:num w:numId="11" w16cid:durableId="31804159">
    <w:abstractNumId w:val="3"/>
  </w:num>
  <w:num w:numId="12" w16cid:durableId="694380231">
    <w:abstractNumId w:val="2"/>
  </w:num>
  <w:num w:numId="13" w16cid:durableId="1254783051">
    <w:abstractNumId w:val="1"/>
  </w:num>
  <w:num w:numId="14" w16cid:durableId="1409039701">
    <w:abstractNumId w:val="0"/>
  </w:num>
  <w:num w:numId="15" w16cid:durableId="21097392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60271494">
    <w:abstractNumId w:val="12"/>
  </w:num>
  <w:num w:numId="17" w16cid:durableId="62797577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0675696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48788439">
    <w:abstractNumId w:val="15"/>
  </w:num>
  <w:num w:numId="20" w16cid:durableId="609970323">
    <w:abstractNumId w:val="19"/>
  </w:num>
  <w:num w:numId="21" w16cid:durableId="1691906219">
    <w:abstractNumId w:val="11"/>
  </w:num>
  <w:num w:numId="22" w16cid:durableId="1348559823">
    <w:abstractNumId w:val="13"/>
  </w:num>
  <w:num w:numId="23" w16cid:durableId="154494710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trackedChange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1MDAwNjY1NDMxNjZT0lEKTi0uzszPAykwqgUA1gQPESwAAAA="/>
  </w:docVars>
  <w:rsids>
    <w:rsidRoot w:val="00CD1CD8"/>
    <w:rsid w:val="00014635"/>
    <w:rsid w:val="00016583"/>
    <w:rsid w:val="0001708C"/>
    <w:rsid w:val="00021845"/>
    <w:rsid w:val="00031ADA"/>
    <w:rsid w:val="00043116"/>
    <w:rsid w:val="000544CC"/>
    <w:rsid w:val="00066AE8"/>
    <w:rsid w:val="000772A1"/>
    <w:rsid w:val="00083255"/>
    <w:rsid w:val="000A5402"/>
    <w:rsid w:val="000B3510"/>
    <w:rsid w:val="000B6C73"/>
    <w:rsid w:val="000B7470"/>
    <w:rsid w:val="000E7B6B"/>
    <w:rsid w:val="00115797"/>
    <w:rsid w:val="00137F93"/>
    <w:rsid w:val="0016041E"/>
    <w:rsid w:val="00165182"/>
    <w:rsid w:val="001704E4"/>
    <w:rsid w:val="00177214"/>
    <w:rsid w:val="00186CBE"/>
    <w:rsid w:val="0019012F"/>
    <w:rsid w:val="0019310F"/>
    <w:rsid w:val="001939FA"/>
    <w:rsid w:val="00193A1F"/>
    <w:rsid w:val="001A121B"/>
    <w:rsid w:val="001B1D3F"/>
    <w:rsid w:val="001C248C"/>
    <w:rsid w:val="001C3FB6"/>
    <w:rsid w:val="001E5073"/>
    <w:rsid w:val="001E5D61"/>
    <w:rsid w:val="001F75C8"/>
    <w:rsid w:val="002163CF"/>
    <w:rsid w:val="002309A4"/>
    <w:rsid w:val="00272307"/>
    <w:rsid w:val="00283F19"/>
    <w:rsid w:val="00285A2A"/>
    <w:rsid w:val="00296949"/>
    <w:rsid w:val="002A1A5D"/>
    <w:rsid w:val="002B50AF"/>
    <w:rsid w:val="002B5FC8"/>
    <w:rsid w:val="002C001E"/>
    <w:rsid w:val="002C1806"/>
    <w:rsid w:val="002C43E8"/>
    <w:rsid w:val="002D1456"/>
    <w:rsid w:val="002D3D07"/>
    <w:rsid w:val="002F4979"/>
    <w:rsid w:val="00306929"/>
    <w:rsid w:val="00320F8F"/>
    <w:rsid w:val="00333DB4"/>
    <w:rsid w:val="00337C7B"/>
    <w:rsid w:val="00352421"/>
    <w:rsid w:val="003552C0"/>
    <w:rsid w:val="0038046E"/>
    <w:rsid w:val="00380701"/>
    <w:rsid w:val="00382368"/>
    <w:rsid w:val="00392DED"/>
    <w:rsid w:val="00395F3F"/>
    <w:rsid w:val="003A792E"/>
    <w:rsid w:val="003A7BDC"/>
    <w:rsid w:val="003A7D04"/>
    <w:rsid w:val="003C4D58"/>
    <w:rsid w:val="003C5E55"/>
    <w:rsid w:val="003C5F94"/>
    <w:rsid w:val="003E0CF4"/>
    <w:rsid w:val="003E4984"/>
    <w:rsid w:val="00401EB0"/>
    <w:rsid w:val="00403608"/>
    <w:rsid w:val="00405B42"/>
    <w:rsid w:val="004145A8"/>
    <w:rsid w:val="00436154"/>
    <w:rsid w:val="00437DA8"/>
    <w:rsid w:val="0044484B"/>
    <w:rsid w:val="00445751"/>
    <w:rsid w:val="00452E2D"/>
    <w:rsid w:val="00464F38"/>
    <w:rsid w:val="00480FCA"/>
    <w:rsid w:val="00483F54"/>
    <w:rsid w:val="00486174"/>
    <w:rsid w:val="004935A8"/>
    <w:rsid w:val="004942C4"/>
    <w:rsid w:val="004A45F8"/>
    <w:rsid w:val="004C0FB8"/>
    <w:rsid w:val="004C1226"/>
    <w:rsid w:val="004D68A5"/>
    <w:rsid w:val="004D6E07"/>
    <w:rsid w:val="004E4474"/>
    <w:rsid w:val="004E521A"/>
    <w:rsid w:val="00510280"/>
    <w:rsid w:val="0052193D"/>
    <w:rsid w:val="00521A2D"/>
    <w:rsid w:val="00521B3A"/>
    <w:rsid w:val="00522182"/>
    <w:rsid w:val="0052534E"/>
    <w:rsid w:val="0052BF80"/>
    <w:rsid w:val="00545FB5"/>
    <w:rsid w:val="00551BAB"/>
    <w:rsid w:val="00555671"/>
    <w:rsid w:val="0056042B"/>
    <w:rsid w:val="00560C04"/>
    <w:rsid w:val="0058413A"/>
    <w:rsid w:val="00592118"/>
    <w:rsid w:val="005A6F79"/>
    <w:rsid w:val="005B3AFC"/>
    <w:rsid w:val="005B51AD"/>
    <w:rsid w:val="005B7E73"/>
    <w:rsid w:val="005C7EC3"/>
    <w:rsid w:val="005D23E8"/>
    <w:rsid w:val="005D637E"/>
    <w:rsid w:val="005E621E"/>
    <w:rsid w:val="00606AD3"/>
    <w:rsid w:val="0061070B"/>
    <w:rsid w:val="0061719B"/>
    <w:rsid w:val="00632D5D"/>
    <w:rsid w:val="006357C7"/>
    <w:rsid w:val="00642766"/>
    <w:rsid w:val="006434BE"/>
    <w:rsid w:val="00643514"/>
    <w:rsid w:val="00657CA1"/>
    <w:rsid w:val="00685000"/>
    <w:rsid w:val="00691CA6"/>
    <w:rsid w:val="006A16AF"/>
    <w:rsid w:val="006A58B0"/>
    <w:rsid w:val="006B346D"/>
    <w:rsid w:val="006C2709"/>
    <w:rsid w:val="006E075E"/>
    <w:rsid w:val="006E5CB0"/>
    <w:rsid w:val="006F241F"/>
    <w:rsid w:val="0070017F"/>
    <w:rsid w:val="00700F7E"/>
    <w:rsid w:val="00706FE4"/>
    <w:rsid w:val="00720BC8"/>
    <w:rsid w:val="00722A9A"/>
    <w:rsid w:val="00740639"/>
    <w:rsid w:val="00753B0D"/>
    <w:rsid w:val="00764DB5"/>
    <w:rsid w:val="00767E5E"/>
    <w:rsid w:val="007776BF"/>
    <w:rsid w:val="00777899"/>
    <w:rsid w:val="00780CDC"/>
    <w:rsid w:val="007A2075"/>
    <w:rsid w:val="007C113B"/>
    <w:rsid w:val="007D43EC"/>
    <w:rsid w:val="007E7E0F"/>
    <w:rsid w:val="007F4665"/>
    <w:rsid w:val="007F4E79"/>
    <w:rsid w:val="00803D9C"/>
    <w:rsid w:val="0080781E"/>
    <w:rsid w:val="008236F8"/>
    <w:rsid w:val="00841CF9"/>
    <w:rsid w:val="008420DC"/>
    <w:rsid w:val="0085134C"/>
    <w:rsid w:val="00853688"/>
    <w:rsid w:val="00855C12"/>
    <w:rsid w:val="008612DE"/>
    <w:rsid w:val="008659EC"/>
    <w:rsid w:val="00872E47"/>
    <w:rsid w:val="008772A8"/>
    <w:rsid w:val="00880800"/>
    <w:rsid w:val="008867E4"/>
    <w:rsid w:val="008957C8"/>
    <w:rsid w:val="008A1048"/>
    <w:rsid w:val="008A69CC"/>
    <w:rsid w:val="008B3484"/>
    <w:rsid w:val="008B61D6"/>
    <w:rsid w:val="008D5197"/>
    <w:rsid w:val="008E35C6"/>
    <w:rsid w:val="008E7B0B"/>
    <w:rsid w:val="008E8297"/>
    <w:rsid w:val="008F34BD"/>
    <w:rsid w:val="00900060"/>
    <w:rsid w:val="00915325"/>
    <w:rsid w:val="009344B0"/>
    <w:rsid w:val="009425EB"/>
    <w:rsid w:val="009446F7"/>
    <w:rsid w:val="00972D45"/>
    <w:rsid w:val="00980BCC"/>
    <w:rsid w:val="00996DD5"/>
    <w:rsid w:val="009C19E6"/>
    <w:rsid w:val="009F1805"/>
    <w:rsid w:val="00A038CC"/>
    <w:rsid w:val="00A1375C"/>
    <w:rsid w:val="00A142B1"/>
    <w:rsid w:val="00A4235C"/>
    <w:rsid w:val="00A45924"/>
    <w:rsid w:val="00A732CE"/>
    <w:rsid w:val="00A75DD4"/>
    <w:rsid w:val="00A817D2"/>
    <w:rsid w:val="00A83147"/>
    <w:rsid w:val="00A8561A"/>
    <w:rsid w:val="00A87D83"/>
    <w:rsid w:val="00A908A3"/>
    <w:rsid w:val="00A925CC"/>
    <w:rsid w:val="00A96060"/>
    <w:rsid w:val="00AB25FC"/>
    <w:rsid w:val="00AB289C"/>
    <w:rsid w:val="00AB2D4F"/>
    <w:rsid w:val="00AB58E6"/>
    <w:rsid w:val="00AB66E2"/>
    <w:rsid w:val="00AD0857"/>
    <w:rsid w:val="00AD28F7"/>
    <w:rsid w:val="00AD539A"/>
    <w:rsid w:val="00AD58F6"/>
    <w:rsid w:val="00AE633B"/>
    <w:rsid w:val="00AE67F3"/>
    <w:rsid w:val="00B11C49"/>
    <w:rsid w:val="00B278B4"/>
    <w:rsid w:val="00B27D0F"/>
    <w:rsid w:val="00B40186"/>
    <w:rsid w:val="00B56A3C"/>
    <w:rsid w:val="00B611CA"/>
    <w:rsid w:val="00B7764C"/>
    <w:rsid w:val="00B847E0"/>
    <w:rsid w:val="00B861EE"/>
    <w:rsid w:val="00B9564B"/>
    <w:rsid w:val="00BA3D9A"/>
    <w:rsid w:val="00BC0BB1"/>
    <w:rsid w:val="00BC10FE"/>
    <w:rsid w:val="00BC213C"/>
    <w:rsid w:val="00BD148A"/>
    <w:rsid w:val="00BD6D1F"/>
    <w:rsid w:val="00BE371B"/>
    <w:rsid w:val="00BE7E33"/>
    <w:rsid w:val="00C34298"/>
    <w:rsid w:val="00C3443C"/>
    <w:rsid w:val="00C3518C"/>
    <w:rsid w:val="00C6785B"/>
    <w:rsid w:val="00C7283D"/>
    <w:rsid w:val="00C93430"/>
    <w:rsid w:val="00CA0FD0"/>
    <w:rsid w:val="00CA331D"/>
    <w:rsid w:val="00CC34E1"/>
    <w:rsid w:val="00CC785D"/>
    <w:rsid w:val="00CD1CD8"/>
    <w:rsid w:val="00CE3FD2"/>
    <w:rsid w:val="00CE46D2"/>
    <w:rsid w:val="00CE56C5"/>
    <w:rsid w:val="00CF3C80"/>
    <w:rsid w:val="00D1189E"/>
    <w:rsid w:val="00D11A16"/>
    <w:rsid w:val="00D13A98"/>
    <w:rsid w:val="00D3049F"/>
    <w:rsid w:val="00D43688"/>
    <w:rsid w:val="00D479E8"/>
    <w:rsid w:val="00D54FA4"/>
    <w:rsid w:val="00D57EE7"/>
    <w:rsid w:val="00D73577"/>
    <w:rsid w:val="00D80C1D"/>
    <w:rsid w:val="00D825B2"/>
    <w:rsid w:val="00D946B1"/>
    <w:rsid w:val="00D9718F"/>
    <w:rsid w:val="00DA7F85"/>
    <w:rsid w:val="00DB4E01"/>
    <w:rsid w:val="00DB531A"/>
    <w:rsid w:val="00DB7E6A"/>
    <w:rsid w:val="00DF1271"/>
    <w:rsid w:val="00E014F9"/>
    <w:rsid w:val="00E10061"/>
    <w:rsid w:val="00E57DA1"/>
    <w:rsid w:val="00E82C46"/>
    <w:rsid w:val="00E82C5F"/>
    <w:rsid w:val="00E82E8C"/>
    <w:rsid w:val="00E83A92"/>
    <w:rsid w:val="00E856E3"/>
    <w:rsid w:val="00E85FF7"/>
    <w:rsid w:val="00EA43BF"/>
    <w:rsid w:val="00F0700E"/>
    <w:rsid w:val="00F33812"/>
    <w:rsid w:val="00F33907"/>
    <w:rsid w:val="00F36BD2"/>
    <w:rsid w:val="00F37F2B"/>
    <w:rsid w:val="00F56508"/>
    <w:rsid w:val="00F61086"/>
    <w:rsid w:val="00F70A3F"/>
    <w:rsid w:val="00F776F5"/>
    <w:rsid w:val="00F77BD3"/>
    <w:rsid w:val="00F85C06"/>
    <w:rsid w:val="00F85DF0"/>
    <w:rsid w:val="00FB0FBB"/>
    <w:rsid w:val="00FF04A3"/>
    <w:rsid w:val="0181E707"/>
    <w:rsid w:val="02CCB204"/>
    <w:rsid w:val="037EEE25"/>
    <w:rsid w:val="03D55F8A"/>
    <w:rsid w:val="03DB2271"/>
    <w:rsid w:val="04DB6183"/>
    <w:rsid w:val="05B39248"/>
    <w:rsid w:val="05F41EA6"/>
    <w:rsid w:val="06C24785"/>
    <w:rsid w:val="09AC09D5"/>
    <w:rsid w:val="09BA99FA"/>
    <w:rsid w:val="0A789BF3"/>
    <w:rsid w:val="0AABB27C"/>
    <w:rsid w:val="0BFA6B63"/>
    <w:rsid w:val="0C292FB8"/>
    <w:rsid w:val="0C37624C"/>
    <w:rsid w:val="0C7D06ED"/>
    <w:rsid w:val="0CE67368"/>
    <w:rsid w:val="0CF838CE"/>
    <w:rsid w:val="0D4F2B18"/>
    <w:rsid w:val="0D6679E8"/>
    <w:rsid w:val="0DA4CA98"/>
    <w:rsid w:val="0DDFACB7"/>
    <w:rsid w:val="0E74B64A"/>
    <w:rsid w:val="0E7F3D1E"/>
    <w:rsid w:val="0EA12A69"/>
    <w:rsid w:val="0EA63742"/>
    <w:rsid w:val="0EAE2FFC"/>
    <w:rsid w:val="0FDA7B23"/>
    <w:rsid w:val="0FDDBB1E"/>
    <w:rsid w:val="1011E4FC"/>
    <w:rsid w:val="102DB3A7"/>
    <w:rsid w:val="10A09710"/>
    <w:rsid w:val="10C16911"/>
    <w:rsid w:val="10C192FF"/>
    <w:rsid w:val="10EFE2BC"/>
    <w:rsid w:val="11F6255E"/>
    <w:rsid w:val="125D6360"/>
    <w:rsid w:val="12A2CC75"/>
    <w:rsid w:val="13903184"/>
    <w:rsid w:val="13A5443F"/>
    <w:rsid w:val="13CC73BB"/>
    <w:rsid w:val="13F933C1"/>
    <w:rsid w:val="145B1632"/>
    <w:rsid w:val="149E64E9"/>
    <w:rsid w:val="14FBD3AB"/>
    <w:rsid w:val="16DEB6E3"/>
    <w:rsid w:val="16FD09E0"/>
    <w:rsid w:val="1723F583"/>
    <w:rsid w:val="18605199"/>
    <w:rsid w:val="187FE6FE"/>
    <w:rsid w:val="198B6E44"/>
    <w:rsid w:val="1B68B457"/>
    <w:rsid w:val="1CDB6D1A"/>
    <w:rsid w:val="1E142D02"/>
    <w:rsid w:val="1EA05519"/>
    <w:rsid w:val="1F097E72"/>
    <w:rsid w:val="2103F781"/>
    <w:rsid w:val="212EA084"/>
    <w:rsid w:val="2163BF94"/>
    <w:rsid w:val="2259EB9B"/>
    <w:rsid w:val="23BB6C66"/>
    <w:rsid w:val="240C6651"/>
    <w:rsid w:val="242E1E57"/>
    <w:rsid w:val="24AF2AFC"/>
    <w:rsid w:val="2709061B"/>
    <w:rsid w:val="27C2C016"/>
    <w:rsid w:val="287268AE"/>
    <w:rsid w:val="28B425C3"/>
    <w:rsid w:val="293C06E8"/>
    <w:rsid w:val="29FF3C24"/>
    <w:rsid w:val="2A62946C"/>
    <w:rsid w:val="2A7FABD1"/>
    <w:rsid w:val="2AD9A849"/>
    <w:rsid w:val="2B1AABF6"/>
    <w:rsid w:val="2B62A919"/>
    <w:rsid w:val="2B734877"/>
    <w:rsid w:val="2C27FE6C"/>
    <w:rsid w:val="2C450912"/>
    <w:rsid w:val="2C69C2E1"/>
    <w:rsid w:val="2DD72887"/>
    <w:rsid w:val="2E32F835"/>
    <w:rsid w:val="2E8D3A1E"/>
    <w:rsid w:val="2F9FA8CE"/>
    <w:rsid w:val="2FB56D85"/>
    <w:rsid w:val="2FCF9AAD"/>
    <w:rsid w:val="30375EAF"/>
    <w:rsid w:val="313B792F"/>
    <w:rsid w:val="32220793"/>
    <w:rsid w:val="3288FF60"/>
    <w:rsid w:val="32A59D5E"/>
    <w:rsid w:val="343DBEEB"/>
    <w:rsid w:val="347319F1"/>
    <w:rsid w:val="3530B9B7"/>
    <w:rsid w:val="353FD2B4"/>
    <w:rsid w:val="359D7054"/>
    <w:rsid w:val="35CD03DA"/>
    <w:rsid w:val="361D1CE6"/>
    <w:rsid w:val="36D12C64"/>
    <w:rsid w:val="36DBA315"/>
    <w:rsid w:val="38777376"/>
    <w:rsid w:val="3899A097"/>
    <w:rsid w:val="3937F5BF"/>
    <w:rsid w:val="3A193824"/>
    <w:rsid w:val="3A70E177"/>
    <w:rsid w:val="3AF7B999"/>
    <w:rsid w:val="3B424B62"/>
    <w:rsid w:val="3BD1902A"/>
    <w:rsid w:val="3C566E24"/>
    <w:rsid w:val="3D7AF668"/>
    <w:rsid w:val="3DA3DE3A"/>
    <w:rsid w:val="3DE4EEF0"/>
    <w:rsid w:val="3E265051"/>
    <w:rsid w:val="3E974F86"/>
    <w:rsid w:val="3EF7A4B1"/>
    <w:rsid w:val="400FEEF3"/>
    <w:rsid w:val="40C51F06"/>
    <w:rsid w:val="4126E9FC"/>
    <w:rsid w:val="4166FB1D"/>
    <w:rsid w:val="41AB83FD"/>
    <w:rsid w:val="4238268E"/>
    <w:rsid w:val="432E6758"/>
    <w:rsid w:val="4386427C"/>
    <w:rsid w:val="452A27EC"/>
    <w:rsid w:val="454553BB"/>
    <w:rsid w:val="45A8F236"/>
    <w:rsid w:val="467FF8CC"/>
    <w:rsid w:val="470642AD"/>
    <w:rsid w:val="4780345E"/>
    <w:rsid w:val="48E1D0C8"/>
    <w:rsid w:val="491FD071"/>
    <w:rsid w:val="499DA8DC"/>
    <w:rsid w:val="49D4FCDF"/>
    <w:rsid w:val="49E894FA"/>
    <w:rsid w:val="4C19718A"/>
    <w:rsid w:val="4C516E2A"/>
    <w:rsid w:val="4C8491E8"/>
    <w:rsid w:val="4C9CDED7"/>
    <w:rsid w:val="4CFD7038"/>
    <w:rsid w:val="4E7101CF"/>
    <w:rsid w:val="4E84B5EE"/>
    <w:rsid w:val="4EFC2542"/>
    <w:rsid w:val="4EFFE566"/>
    <w:rsid w:val="4F4445E7"/>
    <w:rsid w:val="503510FA"/>
    <w:rsid w:val="509DE4FF"/>
    <w:rsid w:val="5158B6A6"/>
    <w:rsid w:val="5162C895"/>
    <w:rsid w:val="519BDFA7"/>
    <w:rsid w:val="5301E01B"/>
    <w:rsid w:val="53C72616"/>
    <w:rsid w:val="53E04D67"/>
    <w:rsid w:val="55D9EC08"/>
    <w:rsid w:val="572B2AA0"/>
    <w:rsid w:val="574DABE1"/>
    <w:rsid w:val="57892CE7"/>
    <w:rsid w:val="5BC9F13E"/>
    <w:rsid w:val="5C211D04"/>
    <w:rsid w:val="5C303800"/>
    <w:rsid w:val="5C7C2C21"/>
    <w:rsid w:val="5D9F0F58"/>
    <w:rsid w:val="5E5F6095"/>
    <w:rsid w:val="5E7628B9"/>
    <w:rsid w:val="5F62A421"/>
    <w:rsid w:val="5FDCF461"/>
    <w:rsid w:val="609073CB"/>
    <w:rsid w:val="60A2271F"/>
    <w:rsid w:val="60FDA8C0"/>
    <w:rsid w:val="6124064A"/>
    <w:rsid w:val="613B854F"/>
    <w:rsid w:val="62972ACC"/>
    <w:rsid w:val="648BBD4E"/>
    <w:rsid w:val="64CEEA1A"/>
    <w:rsid w:val="656F4425"/>
    <w:rsid w:val="66514A1D"/>
    <w:rsid w:val="67021DC0"/>
    <w:rsid w:val="67066A8C"/>
    <w:rsid w:val="670F51E0"/>
    <w:rsid w:val="67648E24"/>
    <w:rsid w:val="67A7B169"/>
    <w:rsid w:val="67FB589B"/>
    <w:rsid w:val="682B0EDE"/>
    <w:rsid w:val="6836D5EA"/>
    <w:rsid w:val="68BE122D"/>
    <w:rsid w:val="68F592AB"/>
    <w:rsid w:val="694381CA"/>
    <w:rsid w:val="69A25B3D"/>
    <w:rsid w:val="6A5CE939"/>
    <w:rsid w:val="6A824810"/>
    <w:rsid w:val="6ACCE39D"/>
    <w:rsid w:val="6B3E2B9E"/>
    <w:rsid w:val="6B6971E1"/>
    <w:rsid w:val="6B7D1D98"/>
    <w:rsid w:val="6BA8E321"/>
    <w:rsid w:val="6C75FE07"/>
    <w:rsid w:val="6CBADF55"/>
    <w:rsid w:val="6DB737A3"/>
    <w:rsid w:val="6DF91242"/>
    <w:rsid w:val="6EE92CCB"/>
    <w:rsid w:val="6F324355"/>
    <w:rsid w:val="6F48897D"/>
    <w:rsid w:val="70002C10"/>
    <w:rsid w:val="70537B0D"/>
    <w:rsid w:val="71B7157D"/>
    <w:rsid w:val="71E74D1C"/>
    <w:rsid w:val="7218DD6B"/>
    <w:rsid w:val="72AADFF4"/>
    <w:rsid w:val="73BBC20A"/>
    <w:rsid w:val="7410E309"/>
    <w:rsid w:val="74F5068C"/>
    <w:rsid w:val="75A016F5"/>
    <w:rsid w:val="764982B6"/>
    <w:rsid w:val="77C62694"/>
    <w:rsid w:val="78514267"/>
    <w:rsid w:val="7872EBA0"/>
    <w:rsid w:val="790DA398"/>
    <w:rsid w:val="79702B61"/>
    <w:rsid w:val="7BD41D1E"/>
    <w:rsid w:val="7C33076C"/>
    <w:rsid w:val="7CAF2585"/>
    <w:rsid w:val="7D0ED6D1"/>
    <w:rsid w:val="7D3E2C54"/>
    <w:rsid w:val="7FC21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E83A7F"/>
  <w15:docId w15:val="{45F938A3-4034-471D-BA1B-742836EBB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0800"/>
  </w:style>
  <w:style w:type="paragraph" w:styleId="Heading1">
    <w:name w:val="heading 1"/>
    <w:basedOn w:val="Normal"/>
    <w:next w:val="Normal"/>
    <w:link w:val="Heading1Char"/>
    <w:uiPriority w:val="9"/>
    <w:qFormat/>
    <w:rsid w:val="005B3AFC"/>
    <w:pPr>
      <w:suppressAutoHyphens/>
      <w:spacing w:after="0" w:line="240" w:lineRule="auto"/>
      <w:contextualSpacing/>
      <w:jc w:val="center"/>
      <w:outlineLvl w:val="0"/>
    </w:pPr>
    <w:rPr>
      <w:rFonts w:eastAsiaTheme="minorEastAsia"/>
      <w:b/>
      <w:sz w:val="24"/>
      <w:szCs w:val="24"/>
    </w:rPr>
  </w:style>
  <w:style w:type="paragraph" w:styleId="Heading2">
    <w:name w:val="heading 2"/>
    <w:basedOn w:val="Normal"/>
    <w:next w:val="Normal"/>
    <w:rsid w:val="005B3AFC"/>
    <w:pPr>
      <w:suppressAutoHyphens/>
      <w:spacing w:after="0" w:line="240" w:lineRule="auto"/>
      <w:contextualSpacing/>
      <w:outlineLvl w:val="1"/>
    </w:pPr>
    <w:rPr>
      <w:rFonts w:eastAsiaTheme="minorEastAsia"/>
      <w:b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37DA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7D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B3AFC"/>
    <w:rPr>
      <w:rFonts w:eastAsiaTheme="minorEastAsia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C37DA6"/>
    <w:pPr>
      <w:ind w:left="720"/>
      <w:contextualSpacing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8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82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958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5822"/>
  </w:style>
  <w:style w:type="paragraph" w:styleId="Footer">
    <w:name w:val="footer"/>
    <w:basedOn w:val="Normal"/>
    <w:link w:val="FooterChar"/>
    <w:uiPriority w:val="99"/>
    <w:unhideWhenUsed/>
    <w:rsid w:val="00B958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5822"/>
  </w:style>
  <w:style w:type="character" w:styleId="Hyperlink">
    <w:name w:val="Hyperlink"/>
    <w:basedOn w:val="DefaultParagraphFont"/>
    <w:uiPriority w:val="99"/>
    <w:unhideWhenUsed/>
    <w:rsid w:val="00B95822"/>
    <w:rPr>
      <w:color w:val="0000FF"/>
      <w:u w:val="single"/>
    </w:r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">
    <w:name w:val="List"/>
    <w:basedOn w:val="Normal"/>
    <w:uiPriority w:val="99"/>
    <w:unhideWhenUsed/>
    <w:rsid w:val="00880800"/>
    <w:pPr>
      <w:numPr>
        <w:numId w:val="4"/>
      </w:numPr>
      <w:spacing w:after="0" w:line="240" w:lineRule="auto"/>
    </w:pPr>
  </w:style>
  <w:style w:type="paragraph" w:styleId="List2">
    <w:name w:val="List 2"/>
    <w:basedOn w:val="Normal"/>
    <w:uiPriority w:val="99"/>
    <w:unhideWhenUsed/>
    <w:rsid w:val="00880800"/>
    <w:pPr>
      <w:numPr>
        <w:ilvl w:val="1"/>
        <w:numId w:val="4"/>
      </w:numPr>
      <w:spacing w:after="0" w:line="240" w:lineRule="auto"/>
    </w:pPr>
    <w:rPr>
      <w:color w:val="000000"/>
    </w:rPr>
  </w:style>
  <w:style w:type="paragraph" w:styleId="ListBullet">
    <w:name w:val="List Bullet"/>
    <w:basedOn w:val="Normal"/>
    <w:uiPriority w:val="99"/>
    <w:unhideWhenUsed/>
    <w:rsid w:val="00880800"/>
    <w:pPr>
      <w:numPr>
        <w:ilvl w:val="1"/>
        <w:numId w:val="3"/>
      </w:numPr>
      <w:spacing w:after="0" w:line="240" w:lineRule="auto"/>
    </w:pPr>
    <w:rPr>
      <w:sz w:val="24"/>
      <w:szCs w:val="24"/>
    </w:rPr>
  </w:style>
  <w:style w:type="paragraph" w:styleId="List3">
    <w:name w:val="List 3"/>
    <w:basedOn w:val="Normal"/>
    <w:uiPriority w:val="99"/>
    <w:unhideWhenUsed/>
    <w:rsid w:val="00880800"/>
    <w:pPr>
      <w:numPr>
        <w:ilvl w:val="2"/>
        <w:numId w:val="3"/>
      </w:numPr>
      <w:spacing w:after="0" w:line="240" w:lineRule="auto"/>
    </w:pPr>
  </w:style>
  <w:style w:type="paragraph" w:styleId="List4">
    <w:name w:val="List 4"/>
    <w:basedOn w:val="Normal"/>
    <w:uiPriority w:val="99"/>
    <w:unhideWhenUsed/>
    <w:rsid w:val="00880800"/>
    <w:pPr>
      <w:numPr>
        <w:ilvl w:val="3"/>
        <w:numId w:val="3"/>
      </w:numPr>
      <w:spacing w:after="0" w:line="240" w:lineRule="auto"/>
    </w:pPr>
  </w:style>
  <w:style w:type="paragraph" w:styleId="ListBullet3">
    <w:name w:val="List Bullet 3"/>
    <w:basedOn w:val="Normal"/>
    <w:uiPriority w:val="99"/>
    <w:unhideWhenUsed/>
    <w:rsid w:val="00880800"/>
    <w:pPr>
      <w:numPr>
        <w:numId w:val="7"/>
      </w:numPr>
      <w:contextualSpacing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6A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6AD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C5F94"/>
    <w:pPr>
      <w:spacing w:after="0" w:line="240" w:lineRule="auto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A7D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9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1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8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1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6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9/05/relationships/documenttasks" Target="documenttasks/documenttasks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FE5BF694-88B5-4DEB-878E-EF373E9BB132}">
    <t:Anchor>
      <t:Comment id="1098205442"/>
    </t:Anchor>
    <t:History>
      <t:Event id="{FED090F7-5B10-45A9-9050-5930CCE5629C}" time="2023-11-17T16:14:21.556Z">
        <t:Attribution userId="S::gva_j.roeschley@snhu.edu::dcdf9e90-ff89-4a06-9462-7248674bd114" userProvider="AD" userName="Roeschley, Jacob"/>
        <t:Anchor>
          <t:Comment id="1098205442"/>
        </t:Anchor>
        <t:Create/>
      </t:Event>
      <t:Event id="{F2A0F7CD-4271-4411-B007-ED8AE8246A62}" time="2023-11-17T16:14:21.556Z">
        <t:Attribution userId="S::gva_j.roeschley@snhu.edu::dcdf9e90-ff89-4a06-9462-7248674bd114" userProvider="AD" userName="Roeschley, Jacob"/>
        <t:Anchor>
          <t:Comment id="1098205442"/>
        </t:Anchor>
        <t:Assign userId="S::gva_j.mcinerney@snhu.edu::98e9acec-c962-42f6-a9e9-006d1cd9138a" userProvider="AD" userName="Mcinerney, Jody"/>
      </t:Event>
      <t:Event id="{D1A36005-3398-4C84-B235-191B94F2D781}" time="2023-11-17T16:14:21.556Z">
        <t:Attribution userId="S::gva_j.roeschley@snhu.edu::dcdf9e90-ff89-4a06-9462-7248674bd114" userProvider="AD" userName="Roeschley, Jacob"/>
        <t:Anchor>
          <t:Comment id="1098205442"/>
        </t:Anchor>
        <t:SetTitle title="@Mcinerney, Jody I've completed my review of the DAD 220 Project One Template. Please review my comments and edits throughout the document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>Wilkes, Tania</DisplayName>
        <AccountId>2541</AccountId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KWbxSmPLVpPPUxPAhpJ6NRs8Zg==">AMUW2mXqCf4aWLjLQn0aJMCavLpjdUSMmE8PxiTDICPW3szsnYXhVjdVGx3QzgXrbBb1WM6QEdUI8SqjrLXMelVWUZGSUrPhJuIWbBH5o2Fa9zJN/YLuADk796JAqRTjB7PHxNXEy6S4zXWx2gaRSTeqEivr5SLdH2fXynCXzue4pReBKB+lf2c9cebG2xaeUNFvKq7wDm4I</go:docsCustomData>
</go:gDocsCustomXmlDataStorage>
</file>

<file path=customXml/itemProps1.xml><?xml version="1.0" encoding="utf-8"?>
<ds:datastoreItem xmlns:ds="http://schemas.openxmlformats.org/officeDocument/2006/customXml" ds:itemID="{24BBBDF2-4E3D-4E9E-AFBA-A85C464B44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8D0718-7132-40F5-AA6D-F1C3CBC1BE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A8CCCA-E186-49A4-ACE5-AAFEC57B2550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14</Words>
  <Characters>1223</Characters>
  <Application>Microsoft Office Word</Application>
  <DocSecurity>0</DocSecurity>
  <Lines>10</Lines>
  <Paragraphs>2</Paragraphs>
  <ScaleCrop>false</ScaleCrop>
  <Company>SNHU</Company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D 220 Database Documentation Template</dc:title>
  <dc:subject/>
  <dc:creator>Bryan King</dc:creator>
  <cp:keywords/>
  <cp:lastModifiedBy>David Neff</cp:lastModifiedBy>
  <cp:revision>10</cp:revision>
  <dcterms:created xsi:type="dcterms:W3CDTF">2025-02-22T07:45:00Z</dcterms:created>
  <dcterms:modified xsi:type="dcterms:W3CDTF">2025-02-23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212644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